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6</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６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038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7,206.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223,195.5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6,315,872.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4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42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7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2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2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7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04,152,787.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66.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52,610,645.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33.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56,763,432.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6,763,432.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1.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5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6,765,384.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6,189,172.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322,251.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88,117.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63,891.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6,763,432.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322,251.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48,891.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00,325.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51,313.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34,548.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33,987.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75,290.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20,827.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73,991.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67,896.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229,323.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7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5cgsUP1vuEDLkBSk0w2xj9C68T8=" w:salt="ANlUOliwauCliRxjTZeUm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29650479"/>
    <w:rsid w:val="2AA204DB"/>
    <w:rsid w:val="2B90225A"/>
    <w:rsid w:val="2E344397"/>
    <w:rsid w:val="2F5C56FB"/>
    <w:rsid w:val="2FCD2C4F"/>
    <w:rsid w:val="346A36CD"/>
    <w:rsid w:val="371A037A"/>
    <w:rsid w:val="38721494"/>
    <w:rsid w:val="394F4B22"/>
    <w:rsid w:val="3952681D"/>
    <w:rsid w:val="3D305393"/>
    <w:rsid w:val="3F524561"/>
    <w:rsid w:val="4218718A"/>
    <w:rsid w:val="44F9096C"/>
    <w:rsid w:val="459D042E"/>
    <w:rsid w:val="46776F3C"/>
    <w:rsid w:val="46927C98"/>
    <w:rsid w:val="4972426A"/>
    <w:rsid w:val="4AED4BA6"/>
    <w:rsid w:val="4D1108E2"/>
    <w:rsid w:val="4DE14626"/>
    <w:rsid w:val="4EE378EB"/>
    <w:rsid w:val="50D46540"/>
    <w:rsid w:val="54604F6D"/>
    <w:rsid w:val="57FE5038"/>
    <w:rsid w:val="58DF7C14"/>
    <w:rsid w:val="59B351FE"/>
    <w:rsid w:val="5E660FCE"/>
    <w:rsid w:val="621E37DC"/>
    <w:rsid w:val="64F431AF"/>
    <w:rsid w:val="654E30EC"/>
    <w:rsid w:val="65720557"/>
    <w:rsid w:val="66FC1FF8"/>
    <w:rsid w:val="673B4350"/>
    <w:rsid w:val="67855A67"/>
    <w:rsid w:val="67DF73FA"/>
    <w:rsid w:val="692A41F0"/>
    <w:rsid w:val="6C7928C7"/>
    <w:rsid w:val="6F3D2CEC"/>
    <w:rsid w:val="705B15C4"/>
    <w:rsid w:val="721D77CA"/>
    <w:rsid w:val="72B166F7"/>
    <w:rsid w:val="75215A3C"/>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339</c:v>
                </c:pt>
                <c:pt idx="1">
                  <c:v>1.0339</c:v>
                </c:pt>
                <c:pt idx="2">
                  <c:v>1.0339</c:v>
                </c:pt>
                <c:pt idx="3">
                  <c:v>1.0339</c:v>
                </c:pt>
                <c:pt idx="4">
                  <c:v>1.0339</c:v>
                </c:pt>
                <c:pt idx="5">
                  <c:v>1.0339</c:v>
                </c:pt>
                <c:pt idx="6">
                  <c:v>1.0339</c:v>
                </c:pt>
                <c:pt idx="7">
                  <c:v>1.0339</c:v>
                </c:pt>
                <c:pt idx="8">
                  <c:v>1.0338</c:v>
                </c:pt>
                <c:pt idx="9">
                  <c:v>1.0365</c:v>
                </c:pt>
                <c:pt idx="10">
                  <c:v>1.0368</c:v>
                </c:pt>
                <c:pt idx="11">
                  <c:v>1.037</c:v>
                </c:pt>
                <c:pt idx="12">
                  <c:v>1.0374</c:v>
                </c:pt>
                <c:pt idx="13">
                  <c:v>1.0374</c:v>
                </c:pt>
                <c:pt idx="14">
                  <c:v>1.0374</c:v>
                </c:pt>
                <c:pt idx="15">
                  <c:v>1.0374</c:v>
                </c:pt>
                <c:pt idx="16">
                  <c:v>1.0382</c:v>
                </c:pt>
                <c:pt idx="17">
                  <c:v>1.0385</c:v>
                </c:pt>
                <c:pt idx="18">
                  <c:v>1.0389</c:v>
                </c:pt>
                <c:pt idx="19">
                  <c:v>1.0393</c:v>
                </c:pt>
                <c:pt idx="20">
                  <c:v>1.0395</c:v>
                </c:pt>
                <c:pt idx="21">
                  <c:v>1.0395</c:v>
                </c:pt>
                <c:pt idx="22">
                  <c:v>1.0395</c:v>
                </c:pt>
                <c:pt idx="23">
                  <c:v>1.0402</c:v>
                </c:pt>
                <c:pt idx="24">
                  <c:v>1.0403</c:v>
                </c:pt>
                <c:pt idx="25">
                  <c:v>1.0404</c:v>
                </c:pt>
                <c:pt idx="26">
                  <c:v>1.0407</c:v>
                </c:pt>
                <c:pt idx="27">
                  <c:v>1.0409</c:v>
                </c:pt>
                <c:pt idx="28">
                  <c:v>1.0409</c:v>
                </c:pt>
                <c:pt idx="29">
                  <c:v>1.0409</c:v>
                </c:pt>
                <c:pt idx="30">
                  <c:v>1.0417</c:v>
                </c:pt>
                <c:pt idx="31">
                  <c:v>1.042</c:v>
                </c:pt>
                <c:pt idx="32">
                  <c:v>1.0421</c:v>
                </c:pt>
                <c:pt idx="33">
                  <c:v>1.0424</c:v>
                </c:pt>
                <c:pt idx="34">
                  <c:v>1.0425</c:v>
                </c:pt>
                <c:pt idx="35">
                  <c:v>1.0425</c:v>
                </c:pt>
                <c:pt idx="36">
                  <c:v>1.0425</c:v>
                </c:pt>
                <c:pt idx="37">
                  <c:v>1.043</c:v>
                </c:pt>
                <c:pt idx="38">
                  <c:v>1.043</c:v>
                </c:pt>
                <c:pt idx="39">
                  <c:v>1.0431</c:v>
                </c:pt>
                <c:pt idx="40">
                  <c:v>1.0431</c:v>
                </c:pt>
                <c:pt idx="41">
                  <c:v>1.043</c:v>
                </c:pt>
                <c:pt idx="42">
                  <c:v>1.0429</c:v>
                </c:pt>
                <c:pt idx="43">
                  <c:v>1.0429</c:v>
                </c:pt>
                <c:pt idx="44">
                  <c:v>1.0424</c:v>
                </c:pt>
                <c:pt idx="45">
                  <c:v>1.0418</c:v>
                </c:pt>
                <c:pt idx="46">
                  <c:v>1.0409</c:v>
                </c:pt>
                <c:pt idx="47">
                  <c:v>1.0406</c:v>
                </c:pt>
                <c:pt idx="48">
                  <c:v>1.0403</c:v>
                </c:pt>
                <c:pt idx="49">
                  <c:v>1.0403</c:v>
                </c:pt>
                <c:pt idx="50">
                  <c:v>1.0403</c:v>
                </c:pt>
                <c:pt idx="51">
                  <c:v>1.0406</c:v>
                </c:pt>
                <c:pt idx="52">
                  <c:v>1.0405</c:v>
                </c:pt>
                <c:pt idx="53">
                  <c:v>1.0404</c:v>
                </c:pt>
                <c:pt idx="54">
                  <c:v>1.0408</c:v>
                </c:pt>
                <c:pt idx="55">
                  <c:v>1.0411</c:v>
                </c:pt>
                <c:pt idx="56">
                  <c:v>1.041</c:v>
                </c:pt>
                <c:pt idx="57">
                  <c:v>1.041</c:v>
                </c:pt>
                <c:pt idx="58">
                  <c:v>1.0413</c:v>
                </c:pt>
                <c:pt idx="59">
                  <c:v>1.0408</c:v>
                </c:pt>
                <c:pt idx="60">
                  <c:v>1.0405</c:v>
                </c:pt>
                <c:pt idx="61">
                  <c:v>1.0403</c:v>
                </c:pt>
                <c:pt idx="62">
                  <c:v>1.0402</c:v>
                </c:pt>
                <c:pt idx="63">
                  <c:v>1.0402</c:v>
                </c:pt>
                <c:pt idx="64">
                  <c:v>1.0402</c:v>
                </c:pt>
                <c:pt idx="65">
                  <c:v>1.0406</c:v>
                </c:pt>
                <c:pt idx="66">
                  <c:v>1.0403</c:v>
                </c:pt>
                <c:pt idx="67">
                  <c:v>1.0399</c:v>
                </c:pt>
                <c:pt idx="68">
                  <c:v>1.0396</c:v>
                </c:pt>
                <c:pt idx="69">
                  <c:v>1.0395</c:v>
                </c:pt>
                <c:pt idx="70">
                  <c:v>1.0395</c:v>
                </c:pt>
                <c:pt idx="71">
                  <c:v>1.0395</c:v>
                </c:pt>
                <c:pt idx="72">
                  <c:v>1.0397</c:v>
                </c:pt>
                <c:pt idx="73">
                  <c:v>1.0379</c:v>
                </c:pt>
                <c:pt idx="74">
                  <c:v>1.0377</c:v>
                </c:pt>
                <c:pt idx="75">
                  <c:v>1.0382</c:v>
                </c:pt>
                <c:pt idx="76">
                  <c:v>1.0381</c:v>
                </c:pt>
                <c:pt idx="77">
                  <c:v>1.0381</c:v>
                </c:pt>
                <c:pt idx="78">
                  <c:v>1.0381</c:v>
                </c:pt>
                <c:pt idx="79">
                  <c:v>1.0386</c:v>
                </c:pt>
                <c:pt idx="80">
                  <c:v>1.0388</c:v>
                </c:pt>
                <c:pt idx="81">
                  <c:v>1.0389</c:v>
                </c:pt>
                <c:pt idx="82">
                  <c:v>1.0393</c:v>
                </c:pt>
                <c:pt idx="83">
                  <c:v>1.0399</c:v>
                </c:pt>
                <c:pt idx="84">
                  <c:v>1.0399</c:v>
                </c:pt>
                <c:pt idx="85">
                  <c:v>1.0399</c:v>
                </c:pt>
                <c:pt idx="86">
                  <c:v>1.0408</c:v>
                </c:pt>
                <c:pt idx="87">
                  <c:v>1.0409</c:v>
                </c:pt>
                <c:pt idx="88">
                  <c:v>1.041</c:v>
                </c:pt>
                <c:pt idx="89">
                  <c:v>1.0414</c:v>
                </c:pt>
                <c:pt idx="90">
                  <c:v>1.0419</c:v>
                </c:pt>
                <c:pt idx="91">
                  <c:v>1.042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9.67117988394106e-5</c:v>
                </c:pt>
                <c:pt idx="1">
                  <c:v>-9.67117988394106e-5</c:v>
                </c:pt>
                <c:pt idx="2">
                  <c:v>-9.67117988394106e-5</c:v>
                </c:pt>
                <c:pt idx="3">
                  <c:v>-9.67117988394106e-5</c:v>
                </c:pt>
                <c:pt idx="4">
                  <c:v>-9.67117988394106e-5</c:v>
                </c:pt>
                <c:pt idx="5">
                  <c:v>-9.67117988394106e-5</c:v>
                </c:pt>
                <c:pt idx="6">
                  <c:v>-9.67117988394106e-5</c:v>
                </c:pt>
                <c:pt idx="7">
                  <c:v>-9.67117988394106e-5</c:v>
                </c:pt>
                <c:pt idx="8">
                  <c:v>-0.000193423597678932</c:v>
                </c:pt>
                <c:pt idx="9">
                  <c:v>0.00241779497098649</c:v>
                </c:pt>
                <c:pt idx="10">
                  <c:v>0.00270793036750483</c:v>
                </c:pt>
                <c:pt idx="11">
                  <c:v>0.00290135396518365</c:v>
                </c:pt>
                <c:pt idx="12">
                  <c:v>0.00328820116054174</c:v>
                </c:pt>
                <c:pt idx="13">
                  <c:v>0.00328820116054174</c:v>
                </c:pt>
                <c:pt idx="14">
                  <c:v>0.00328820116054174</c:v>
                </c:pt>
                <c:pt idx="15">
                  <c:v>0.00328820116054174</c:v>
                </c:pt>
                <c:pt idx="16">
                  <c:v>0.00406189555125724</c:v>
                </c:pt>
                <c:pt idx="17">
                  <c:v>0.00435203094777559</c:v>
                </c:pt>
                <c:pt idx="18">
                  <c:v>0.00473887814313345</c:v>
                </c:pt>
                <c:pt idx="19">
                  <c:v>0.00512572533849109</c:v>
                </c:pt>
                <c:pt idx="20">
                  <c:v>0.00531914893617036</c:v>
                </c:pt>
                <c:pt idx="21">
                  <c:v>0.00531914893617036</c:v>
                </c:pt>
                <c:pt idx="22">
                  <c:v>0.00531914893617036</c:v>
                </c:pt>
                <c:pt idx="23">
                  <c:v>0.00599613152804634</c:v>
                </c:pt>
                <c:pt idx="24">
                  <c:v>0.00609284332688587</c:v>
                </c:pt>
                <c:pt idx="25">
                  <c:v>0.00618955512572539</c:v>
                </c:pt>
                <c:pt idx="26">
                  <c:v>0.00647969052224373</c:v>
                </c:pt>
                <c:pt idx="27">
                  <c:v>0.00667311411992255</c:v>
                </c:pt>
                <c:pt idx="28">
                  <c:v>0.00667311411992255</c:v>
                </c:pt>
                <c:pt idx="29">
                  <c:v>0.00667311411992255</c:v>
                </c:pt>
                <c:pt idx="30">
                  <c:v>0.00744680851063828</c:v>
                </c:pt>
                <c:pt idx="31">
                  <c:v>0.00773694390715662</c:v>
                </c:pt>
                <c:pt idx="32">
                  <c:v>0.00783365570599615</c:v>
                </c:pt>
                <c:pt idx="33">
                  <c:v>0.00812379110251449</c:v>
                </c:pt>
                <c:pt idx="34">
                  <c:v>0.00822050290135401</c:v>
                </c:pt>
                <c:pt idx="35">
                  <c:v>0.00822050290135401</c:v>
                </c:pt>
                <c:pt idx="36">
                  <c:v>0.00822050290135401</c:v>
                </c:pt>
                <c:pt idx="37">
                  <c:v>0.00870406189555117</c:v>
                </c:pt>
                <c:pt idx="38">
                  <c:v>0.00870406189555117</c:v>
                </c:pt>
                <c:pt idx="39">
                  <c:v>0.0088007736943907</c:v>
                </c:pt>
                <c:pt idx="40">
                  <c:v>0.0088007736943907</c:v>
                </c:pt>
                <c:pt idx="41">
                  <c:v>0.00870406189555117</c:v>
                </c:pt>
                <c:pt idx="42">
                  <c:v>0.00860735009671165</c:v>
                </c:pt>
                <c:pt idx="43">
                  <c:v>0.00860735009671165</c:v>
                </c:pt>
                <c:pt idx="44">
                  <c:v>0.00812379110251449</c:v>
                </c:pt>
                <c:pt idx="45">
                  <c:v>0.0075435203094778</c:v>
                </c:pt>
                <c:pt idx="46">
                  <c:v>0.00667311411992255</c:v>
                </c:pt>
                <c:pt idx="47">
                  <c:v>0.00638297872340421</c:v>
                </c:pt>
                <c:pt idx="48">
                  <c:v>0.00609284332688587</c:v>
                </c:pt>
                <c:pt idx="49">
                  <c:v>0.00609284332688587</c:v>
                </c:pt>
                <c:pt idx="50">
                  <c:v>0.00609284332688587</c:v>
                </c:pt>
                <c:pt idx="51">
                  <c:v>0.00638297872340421</c:v>
                </c:pt>
                <c:pt idx="52">
                  <c:v>0.00628626692456469</c:v>
                </c:pt>
                <c:pt idx="53">
                  <c:v>0.00618955512572539</c:v>
                </c:pt>
                <c:pt idx="54">
                  <c:v>0.00657640232108303</c:v>
                </c:pt>
                <c:pt idx="55">
                  <c:v>0.00686653771760137</c:v>
                </c:pt>
                <c:pt idx="56">
                  <c:v>0.00676982591876207</c:v>
                </c:pt>
                <c:pt idx="57">
                  <c:v>0.00676982591876207</c:v>
                </c:pt>
                <c:pt idx="58">
                  <c:v>0.00705996131528042</c:v>
                </c:pt>
                <c:pt idx="59">
                  <c:v>0.00657640232108303</c:v>
                </c:pt>
                <c:pt idx="60">
                  <c:v>0.00628626692456469</c:v>
                </c:pt>
                <c:pt idx="61">
                  <c:v>0.00609284332688587</c:v>
                </c:pt>
                <c:pt idx="62">
                  <c:v>0.00599613152804634</c:v>
                </c:pt>
                <c:pt idx="63">
                  <c:v>0.00599613152804634</c:v>
                </c:pt>
                <c:pt idx="64">
                  <c:v>0.00599613152804634</c:v>
                </c:pt>
                <c:pt idx="65">
                  <c:v>0.00638297872340421</c:v>
                </c:pt>
                <c:pt idx="66">
                  <c:v>0.00609284332688587</c:v>
                </c:pt>
                <c:pt idx="67">
                  <c:v>0.005705996131528</c:v>
                </c:pt>
                <c:pt idx="68">
                  <c:v>0.00541586073500966</c:v>
                </c:pt>
                <c:pt idx="69">
                  <c:v>0.00531914893617036</c:v>
                </c:pt>
                <c:pt idx="70">
                  <c:v>0.00531914893617036</c:v>
                </c:pt>
                <c:pt idx="71">
                  <c:v>0.00531914893617036</c:v>
                </c:pt>
                <c:pt idx="72">
                  <c:v>0.00551257253384918</c:v>
                </c:pt>
                <c:pt idx="73">
                  <c:v>0.0037717601547389</c:v>
                </c:pt>
                <c:pt idx="74">
                  <c:v>0.00357833655706008</c:v>
                </c:pt>
                <c:pt idx="75">
                  <c:v>0.00406189555125724</c:v>
                </c:pt>
                <c:pt idx="76">
                  <c:v>0.00396518375241772</c:v>
                </c:pt>
                <c:pt idx="77">
                  <c:v>0.00396518375241772</c:v>
                </c:pt>
                <c:pt idx="78">
                  <c:v>0.00396518375241772</c:v>
                </c:pt>
                <c:pt idx="79">
                  <c:v>0.00444874274661511</c:v>
                </c:pt>
                <c:pt idx="80">
                  <c:v>0.00464216634429393</c:v>
                </c:pt>
                <c:pt idx="81">
                  <c:v>0.00473887814313345</c:v>
                </c:pt>
                <c:pt idx="82">
                  <c:v>0.00512572533849109</c:v>
                </c:pt>
                <c:pt idx="83">
                  <c:v>0.005705996131528</c:v>
                </c:pt>
                <c:pt idx="84">
                  <c:v>0.005705996131528</c:v>
                </c:pt>
                <c:pt idx="85">
                  <c:v>0.005705996131528</c:v>
                </c:pt>
                <c:pt idx="86">
                  <c:v>0.00657640232108303</c:v>
                </c:pt>
                <c:pt idx="87">
                  <c:v>0.00667311411992255</c:v>
                </c:pt>
                <c:pt idx="88">
                  <c:v>0.00676982591876207</c:v>
                </c:pt>
                <c:pt idx="89">
                  <c:v>0.00715667311411994</c:v>
                </c:pt>
                <c:pt idx="90">
                  <c:v>0.00764023210831732</c:v>
                </c:pt>
                <c:pt idx="91">
                  <c:v>0.0078336557059961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5:0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